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3703d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a93c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ed53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2Z</dcterms:created>
  <dcterms:modified xsi:type="dcterms:W3CDTF">2016-12-06T04:22:02Z</dcterms:modified>
</cp:coreProperties>
</file>